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e9f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2416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1014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